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ca6ec5f69ffacd9df9dcd57316874c41de2cd"/>
    <w:p>
      <w:pPr>
        <w:pStyle w:val="Heading3"/>
      </w:pPr>
      <w:r>
        <w:t xml:space="preserve">План мероприятий в период приуроченных к месячнику антинаркотической направленности и популяризации здорового образа жизни, а также к Международному дню борьбы со злоупотреблением наркотическими средствами и их незаконным оборотом</w:t>
      </w:r>
    </w:p>
    <w:p>
      <w:pPr>
        <w:pStyle w:val="FirstParagraph"/>
      </w:pPr>
      <w:r>
        <w:t xml:space="preserve">30.05.202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, время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и адрес 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Соревнования по женскому футболу «Кожаный мяч», под девизом «Нет наркотикам!»</w:t>
            </w:r>
          </w:p>
        </w:tc>
        <w:tc>
          <w:tcPr/>
          <w:p>
            <w:pPr>
              <w:jc w:val="left"/>
            </w:pPr>
            <w:r>
              <w:t xml:space="preserve">05.06.2024</w:t>
            </w:r>
          </w:p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Ореховый бульвар, вл.24 (спортивные площадки у м.Красногвардейская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Окружной фестиваль спортивных игр «Спорт – залог здоровья!», посвященный антинаркотическому месячнику</w:t>
            </w:r>
          </w:p>
        </w:tc>
        <w:tc>
          <w:tcPr/>
          <w:p>
            <w:pPr>
              <w:jc w:val="left"/>
            </w:pPr>
            <w:r>
              <w:t xml:space="preserve">15.06.2024</w:t>
            </w:r>
          </w:p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реховый бульвар, вл.24 (спортивные площадки у м.Красногвардейская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Выставка плакатов «Нет наркотикам», посвященная Международному Дню борьбы с наркоманией</w:t>
            </w:r>
          </w:p>
        </w:tc>
        <w:tc>
          <w:tcPr/>
          <w:p>
            <w:pPr>
              <w:jc w:val="left"/>
            </w:pPr>
            <w:r>
              <w:t xml:space="preserve">21.06.2024-26.06.2024</w:t>
            </w:r>
          </w:p>
        </w:tc>
        <w:tc>
          <w:tcPr/>
          <w:p>
            <w:pPr>
              <w:jc w:val="left"/>
            </w:pPr>
            <w:r>
              <w:t xml:space="preserve">ул. Мусы Джалиля, д. 4, корп. 1, ул. Шипиловская 62/1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safety-and-security/security-and-law-and-order/detail/123959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afety-and-security/security-and-law-and-order/detail/123959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afety-and-security/security-and-law-and-order/detail/123959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7T21:04:12Z</dcterms:created>
  <dcterms:modified xsi:type="dcterms:W3CDTF">2024-07-07T2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